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E8FE98" w14:textId="4292252B" w:rsidR="00650176" w:rsidRDefault="000924C3" w:rsidP="009D5F7E">
      <w:pPr>
        <w:jc w:val="center"/>
        <w:rPr>
          <w:b/>
        </w:rPr>
      </w:pPr>
      <w:r>
        <w:rPr>
          <w:b/>
        </w:rPr>
        <w:t xml:space="preserve">F-Lab </w:t>
      </w:r>
      <w:r w:rsidR="000315EC">
        <w:rPr>
          <w:b/>
        </w:rPr>
        <w:t>#</w:t>
      </w:r>
      <w:r>
        <w:rPr>
          <w:b/>
        </w:rPr>
        <w:t>1</w:t>
      </w:r>
    </w:p>
    <w:p w14:paraId="4ACB6CA1" w14:textId="4CFD9366" w:rsidR="0009291B" w:rsidRPr="0009291B" w:rsidRDefault="0009291B" w:rsidP="0009291B">
      <w:pPr>
        <w:jc w:val="center"/>
        <w:rPr>
          <w:color w:val="0432FF"/>
        </w:rPr>
      </w:pPr>
      <w:r w:rsidRPr="0009291B">
        <w:rPr>
          <w:color w:val="0432FF"/>
        </w:rPr>
        <w:t xml:space="preserve">Design, </w:t>
      </w:r>
      <w:r w:rsidRPr="000D2B95">
        <w:rPr>
          <w:noProof/>
          <w:color w:val="0432FF"/>
        </w:rPr>
        <w:t>analysis</w:t>
      </w:r>
      <w:r w:rsidR="000D2B95">
        <w:rPr>
          <w:noProof/>
          <w:color w:val="0432FF"/>
        </w:rPr>
        <w:t>,</w:t>
      </w:r>
      <w:r w:rsidRPr="0009291B">
        <w:rPr>
          <w:color w:val="0432FF"/>
        </w:rPr>
        <w:t xml:space="preserve"> and prototyping of a </w:t>
      </w:r>
      <w:r w:rsidR="00BD025D">
        <w:rPr>
          <w:rFonts w:hint="eastAsia"/>
          <w:color w:val="0432FF"/>
        </w:rPr>
        <w:t>self</w:t>
      </w:r>
      <w:r w:rsidR="00BD025D">
        <w:rPr>
          <w:color w:val="0432FF"/>
        </w:rPr>
        <w:t>-locking robotic clamp</w:t>
      </w:r>
    </w:p>
    <w:p w14:paraId="5F7BC0D8" w14:textId="77777777" w:rsidR="00650176" w:rsidRDefault="00650176"/>
    <w:p w14:paraId="2933F7B4" w14:textId="22877862" w:rsidR="009D5F7E" w:rsidRDefault="0009291B">
      <w:r>
        <w:t>Group Name: ___________</w:t>
      </w:r>
    </w:p>
    <w:p w14:paraId="2F28233A" w14:textId="77777777" w:rsidR="0009291B" w:rsidRDefault="0009291B"/>
    <w:p w14:paraId="6C917020" w14:textId="6AA85001" w:rsidR="0009291B" w:rsidRDefault="0009291B">
      <w:r>
        <w:t>Members</w:t>
      </w:r>
    </w:p>
    <w:p w14:paraId="5DFF4D88" w14:textId="12E3DC1E" w:rsidR="009D5F7E" w:rsidRDefault="009D5F7E">
      <w:r>
        <w:t>Name</w:t>
      </w:r>
      <w:r w:rsidR="002E5205">
        <w:t xml:space="preserve"> (leader)</w:t>
      </w:r>
      <w:r>
        <w:t>: _________________________           ID: __________________________</w:t>
      </w:r>
    </w:p>
    <w:p w14:paraId="5C94BE1C" w14:textId="2EDB08E7" w:rsidR="009D5F7E" w:rsidRDefault="0009291B" w:rsidP="000924C3">
      <w:pPr>
        <w:ind w:firstLine="720"/>
      </w:pPr>
      <w:proofErr w:type="gramStart"/>
      <w:r>
        <w:t>Name</w:t>
      </w:r>
      <w:r w:rsidR="000924C3">
        <w:t xml:space="preserve"> </w:t>
      </w:r>
      <w:r>
        <w:t>:</w:t>
      </w:r>
      <w:proofErr w:type="gramEnd"/>
      <w:r>
        <w:t xml:space="preserve"> _____________________</w:t>
      </w:r>
      <w:r w:rsidRPr="003F262A">
        <w:rPr>
          <w:u w:val="single"/>
        </w:rPr>
        <w:t>_</w:t>
      </w:r>
      <w:r w:rsidR="003F262A" w:rsidRPr="003F262A">
        <w:rPr>
          <w:rFonts w:hint="eastAsia"/>
          <w:u w:val="single"/>
        </w:rPr>
        <w:t xml:space="preserve"> </w:t>
      </w:r>
      <w:r>
        <w:t>___           ID: __________________________</w:t>
      </w:r>
    </w:p>
    <w:p w14:paraId="31FEA40A" w14:textId="10E7E562" w:rsidR="0009291B" w:rsidRDefault="0009291B" w:rsidP="000924C3">
      <w:pPr>
        <w:ind w:firstLine="720"/>
      </w:pPr>
      <w:r>
        <w:t>Name: __________________________           ID: __________________________</w:t>
      </w:r>
    </w:p>
    <w:p w14:paraId="2B579A99" w14:textId="75BEA916" w:rsidR="0009291B" w:rsidRDefault="0009291B" w:rsidP="000924C3">
      <w:pPr>
        <w:ind w:firstLine="720"/>
      </w:pPr>
      <w:r>
        <w:t>Name: __________________________           ID: __________________________</w:t>
      </w:r>
    </w:p>
    <w:p w14:paraId="2547395D" w14:textId="77777777" w:rsidR="00CC1D8E" w:rsidRDefault="00CC1D8E" w:rsidP="000924C3">
      <w:pPr>
        <w:ind w:firstLine="720"/>
      </w:pPr>
      <w:r>
        <w:t>Name: __________________________           ID: __________________________</w:t>
      </w:r>
    </w:p>
    <w:p w14:paraId="62BA445D" w14:textId="77777777" w:rsidR="0009291B" w:rsidRDefault="0009291B" w:rsidP="0009291B"/>
    <w:p w14:paraId="1EDD9514" w14:textId="6FBBB530" w:rsidR="0009291B" w:rsidRPr="0009291B" w:rsidRDefault="0009291B" w:rsidP="0009291B">
      <w:pPr>
        <w:rPr>
          <w:sz w:val="22"/>
        </w:rPr>
      </w:pPr>
      <w:r w:rsidRPr="0009291B">
        <w:rPr>
          <w:sz w:val="22"/>
        </w:rPr>
        <w:t xml:space="preserve">We ask you to build a small </w:t>
      </w:r>
      <w:r w:rsidR="004B4AC4">
        <w:rPr>
          <w:sz w:val="22"/>
        </w:rPr>
        <w:t>robot clamp</w:t>
      </w:r>
      <w:r w:rsidRPr="0009291B">
        <w:rPr>
          <w:sz w:val="22"/>
        </w:rPr>
        <w:t xml:space="preserve"> using </w:t>
      </w:r>
      <w:r w:rsidR="00232909">
        <w:rPr>
          <w:sz w:val="22"/>
        </w:rPr>
        <w:t>linkages</w:t>
      </w:r>
      <w:r w:rsidRPr="0009291B">
        <w:rPr>
          <w:sz w:val="22"/>
        </w:rPr>
        <w:t xml:space="preserve">. This activity may motivate you to </w:t>
      </w:r>
      <w:r w:rsidR="00636DF4">
        <w:rPr>
          <w:sz w:val="22"/>
        </w:rPr>
        <w:t xml:space="preserve">an </w:t>
      </w:r>
      <w:r w:rsidR="000D2B95">
        <w:rPr>
          <w:noProof/>
          <w:sz w:val="22"/>
        </w:rPr>
        <w:t>in-depth</w:t>
      </w:r>
      <w:r w:rsidRPr="0009291B">
        <w:rPr>
          <w:sz w:val="22"/>
        </w:rPr>
        <w:t xml:space="preserve"> learning of linkages</w:t>
      </w:r>
      <w:r w:rsidR="00B6276C">
        <w:rPr>
          <w:sz w:val="22"/>
        </w:rPr>
        <w:t xml:space="preserve"> and </w:t>
      </w:r>
      <w:r w:rsidR="004B4AC4">
        <w:rPr>
          <w:sz w:val="22"/>
        </w:rPr>
        <w:t>the toggle positions for self-locking</w:t>
      </w:r>
      <w:r w:rsidR="00705CAA">
        <w:rPr>
          <w:sz w:val="22"/>
        </w:rPr>
        <w:t xml:space="preserve"> configuration</w:t>
      </w:r>
      <w:r w:rsidRPr="0009291B">
        <w:rPr>
          <w:sz w:val="22"/>
        </w:rPr>
        <w:t xml:space="preserve">. </w:t>
      </w:r>
    </w:p>
    <w:p w14:paraId="35ACEC52" w14:textId="43A865DA" w:rsidR="0009291B" w:rsidRDefault="0009291B" w:rsidP="0009291B">
      <w:pPr>
        <w:rPr>
          <w:sz w:val="22"/>
        </w:rPr>
      </w:pPr>
    </w:p>
    <w:p w14:paraId="2E582939" w14:textId="0628EDBC" w:rsidR="000924C3" w:rsidRPr="0009291B" w:rsidRDefault="004B4AC4" w:rsidP="000924C3">
      <w:pPr>
        <w:jc w:val="center"/>
        <w:rPr>
          <w:sz w:val="22"/>
        </w:rPr>
      </w:pPr>
      <w:r w:rsidRPr="004B4AC4">
        <w:rPr>
          <w:noProof/>
          <w:sz w:val="22"/>
        </w:rPr>
        <w:drawing>
          <wp:inline distT="0" distB="0" distL="0" distR="0" wp14:anchorId="6B350223" wp14:editId="0F312357">
            <wp:extent cx="2235200" cy="1625600"/>
            <wp:effectExtent l="0" t="0" r="0" b="0"/>
            <wp:docPr id="6" name="图片 5">
              <a:extLst xmlns:a="http://schemas.openxmlformats.org/drawingml/2006/main">
                <a:ext uri="{FF2B5EF4-FFF2-40B4-BE49-F238E27FC236}">
                  <a16:creationId xmlns:a16="http://schemas.microsoft.com/office/drawing/2014/main" id="{FDCC1C10-8247-B58C-63F7-118C027047C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FF2B5EF4-FFF2-40B4-BE49-F238E27FC236}">
                          <a16:creationId xmlns:a16="http://schemas.microsoft.com/office/drawing/2014/main" id="{FDCC1C10-8247-B58C-63F7-118C027047C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4953" cy="1632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2C747" w14:textId="1E71E581" w:rsidR="0009291B" w:rsidRPr="0009291B" w:rsidRDefault="0009291B" w:rsidP="0009291B">
      <w:pPr>
        <w:rPr>
          <w:color w:val="0432FF"/>
          <w:sz w:val="22"/>
        </w:rPr>
      </w:pPr>
      <w:r w:rsidRPr="0009291B">
        <w:rPr>
          <w:sz w:val="22"/>
        </w:rPr>
        <w:t xml:space="preserve">*Sample videos: </w:t>
      </w:r>
      <w:r w:rsidR="002E60FA" w:rsidRPr="002E60FA">
        <w:rPr>
          <w:color w:val="0070C0"/>
        </w:rPr>
        <w:t>Check CANVAS and lab slides</w:t>
      </w:r>
    </w:p>
    <w:p w14:paraId="0DD3BF32" w14:textId="18336732" w:rsidR="0009291B" w:rsidRDefault="0009291B" w:rsidP="0009291B">
      <w:pPr>
        <w:rPr>
          <w:color w:val="00B050"/>
          <w:sz w:val="22"/>
        </w:rPr>
      </w:pPr>
      <w:r w:rsidRPr="0009291B">
        <w:rPr>
          <w:i/>
          <w:color w:val="00B050"/>
          <w:sz w:val="22"/>
        </w:rPr>
        <w:t>Note</w:t>
      </w:r>
      <w:r w:rsidRPr="0009291B">
        <w:rPr>
          <w:color w:val="000000" w:themeColor="text1"/>
          <w:sz w:val="22"/>
        </w:rPr>
        <w:t xml:space="preserve">: </w:t>
      </w:r>
      <w:r>
        <w:rPr>
          <w:color w:val="00B050"/>
          <w:sz w:val="22"/>
        </w:rPr>
        <w:t>Y</w:t>
      </w:r>
      <w:r w:rsidRPr="0009291B">
        <w:rPr>
          <w:color w:val="00B050"/>
          <w:sz w:val="22"/>
        </w:rPr>
        <w:t xml:space="preserve">our device does not have to be the same as the one in </w:t>
      </w:r>
      <w:r>
        <w:rPr>
          <w:color w:val="00B050"/>
          <w:sz w:val="22"/>
        </w:rPr>
        <w:t xml:space="preserve">the </w:t>
      </w:r>
      <w:r w:rsidRPr="0009291B">
        <w:rPr>
          <w:color w:val="00B050"/>
          <w:sz w:val="22"/>
        </w:rPr>
        <w:t>video</w:t>
      </w:r>
      <w:r>
        <w:rPr>
          <w:color w:val="00B050"/>
          <w:sz w:val="22"/>
        </w:rPr>
        <w:t>s</w:t>
      </w:r>
      <w:r w:rsidRPr="0009291B">
        <w:rPr>
          <w:color w:val="00B050"/>
          <w:sz w:val="22"/>
        </w:rPr>
        <w:t>; you may choose different materials for parts</w:t>
      </w:r>
      <w:r>
        <w:rPr>
          <w:color w:val="00B050"/>
          <w:sz w:val="22"/>
        </w:rPr>
        <w:t>,</w:t>
      </w:r>
      <w:r w:rsidRPr="0009291B">
        <w:rPr>
          <w:color w:val="00B050"/>
          <w:sz w:val="22"/>
        </w:rPr>
        <w:t xml:space="preserve"> dimensions</w:t>
      </w:r>
      <w:r>
        <w:rPr>
          <w:color w:val="00B050"/>
          <w:sz w:val="22"/>
        </w:rPr>
        <w:t>, and even leg types</w:t>
      </w:r>
      <w:r w:rsidRPr="0009291B">
        <w:rPr>
          <w:color w:val="00B050"/>
          <w:sz w:val="22"/>
        </w:rPr>
        <w:t>.</w:t>
      </w:r>
    </w:p>
    <w:p w14:paraId="5CBB39EC" w14:textId="77777777" w:rsidR="000924C3" w:rsidRDefault="000924C3" w:rsidP="0009291B">
      <w:pPr>
        <w:rPr>
          <w:color w:val="000000" w:themeColor="text1"/>
          <w:sz w:val="22"/>
        </w:rPr>
      </w:pPr>
    </w:p>
    <w:p w14:paraId="4FA7BE60" w14:textId="0AE878BF" w:rsidR="000924C3" w:rsidRDefault="000924C3" w:rsidP="0009291B">
      <w:pPr>
        <w:rPr>
          <w:b/>
          <w:bCs/>
          <w:color w:val="000000" w:themeColor="text1"/>
          <w:sz w:val="22"/>
          <w:u w:val="single"/>
        </w:rPr>
      </w:pPr>
      <w:r w:rsidRPr="000924C3">
        <w:rPr>
          <w:b/>
          <w:bCs/>
          <w:color w:val="000000" w:themeColor="text1"/>
          <w:sz w:val="22"/>
          <w:u w:val="single"/>
        </w:rPr>
        <w:t xml:space="preserve">Parts and tools needed </w:t>
      </w:r>
    </w:p>
    <w:p w14:paraId="0F0A0449" w14:textId="2E6F1838" w:rsidR="000924C3" w:rsidRDefault="0090011C" w:rsidP="0090011C">
      <w:pPr>
        <w:jc w:val="center"/>
        <w:rPr>
          <w:color w:val="000000" w:themeColor="text1"/>
          <w:sz w:val="22"/>
        </w:rPr>
      </w:pPr>
      <w:r>
        <w:rPr>
          <w:noProof/>
        </w:rPr>
        <w:drawing>
          <wp:inline distT="0" distB="0" distL="0" distR="0" wp14:anchorId="7700F8E1" wp14:editId="5D69926F">
            <wp:extent cx="5314950" cy="2561511"/>
            <wp:effectExtent l="0" t="0" r="0" b="0"/>
            <wp:docPr id="20682658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26584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17797" cy="2562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A144B" w14:textId="77777777" w:rsidR="0090011C" w:rsidRDefault="0090011C">
      <w:pPr>
        <w:rPr>
          <w:sz w:val="22"/>
        </w:rPr>
      </w:pPr>
      <w:r>
        <w:rPr>
          <w:sz w:val="22"/>
        </w:rPr>
        <w:br w:type="page"/>
      </w:r>
    </w:p>
    <w:p w14:paraId="20728FD9" w14:textId="73D0264C" w:rsidR="0009291B" w:rsidRPr="0009291B" w:rsidRDefault="0009291B" w:rsidP="0009291B">
      <w:pPr>
        <w:rPr>
          <w:sz w:val="22"/>
        </w:rPr>
      </w:pPr>
      <w:r w:rsidRPr="0009291B">
        <w:rPr>
          <w:sz w:val="22"/>
        </w:rPr>
        <w:lastRenderedPageBreak/>
        <w:t xml:space="preserve">While prototyping, you may answer these questions and include them in your </w:t>
      </w:r>
      <w:r w:rsidR="004B3FF2">
        <w:rPr>
          <w:b/>
          <w:sz w:val="22"/>
        </w:rPr>
        <w:t xml:space="preserve">technical </w:t>
      </w:r>
      <w:r w:rsidRPr="0009291B">
        <w:rPr>
          <w:b/>
          <w:sz w:val="22"/>
        </w:rPr>
        <w:t>report</w:t>
      </w:r>
      <w:r w:rsidR="00CC1D8E">
        <w:rPr>
          <w:b/>
          <w:sz w:val="22"/>
        </w:rPr>
        <w:t xml:space="preserve"> (~ </w:t>
      </w:r>
      <w:r w:rsidR="002C7ECE">
        <w:rPr>
          <w:b/>
          <w:sz w:val="22"/>
        </w:rPr>
        <w:t xml:space="preserve">2 to </w:t>
      </w:r>
      <w:r w:rsidR="00CC1D8E">
        <w:rPr>
          <w:b/>
          <w:sz w:val="22"/>
        </w:rPr>
        <w:t>3 pages)</w:t>
      </w:r>
      <w:r w:rsidRPr="0009291B">
        <w:rPr>
          <w:sz w:val="22"/>
        </w:rPr>
        <w:t>.</w:t>
      </w:r>
    </w:p>
    <w:p w14:paraId="66053D37" w14:textId="77777777" w:rsidR="0009291B" w:rsidRPr="0009291B" w:rsidRDefault="0009291B" w:rsidP="0009291B">
      <w:pPr>
        <w:rPr>
          <w:sz w:val="22"/>
        </w:rPr>
      </w:pPr>
    </w:p>
    <w:p w14:paraId="720A4876" w14:textId="6933FE66" w:rsidR="0009291B" w:rsidRPr="0009291B" w:rsidRDefault="0009291B" w:rsidP="0009291B">
      <w:pPr>
        <w:pStyle w:val="a8"/>
        <w:numPr>
          <w:ilvl w:val="0"/>
          <w:numId w:val="13"/>
        </w:numPr>
        <w:rPr>
          <w:sz w:val="22"/>
        </w:rPr>
      </w:pPr>
      <w:r w:rsidRPr="0009291B">
        <w:rPr>
          <w:sz w:val="22"/>
        </w:rPr>
        <w:t>Design (synthesize)</w:t>
      </w:r>
      <w:r w:rsidR="007D63AD" w:rsidRPr="007D63AD">
        <w:rPr>
          <w:noProof/>
          <w:sz w:val="22"/>
        </w:rPr>
        <w:t xml:space="preserve"> linkages to your clamp model considering the required self-locking target</w:t>
      </w:r>
      <w:r w:rsidRPr="0009291B">
        <w:rPr>
          <w:sz w:val="22"/>
        </w:rPr>
        <w:t>.</w:t>
      </w:r>
    </w:p>
    <w:p w14:paraId="59A4B515" w14:textId="4AC57182" w:rsidR="005548F4" w:rsidRPr="005548F4" w:rsidRDefault="0009291B" w:rsidP="005548F4">
      <w:pPr>
        <w:pStyle w:val="a8"/>
        <w:numPr>
          <w:ilvl w:val="1"/>
          <w:numId w:val="13"/>
        </w:numPr>
        <w:rPr>
          <w:sz w:val="22"/>
        </w:rPr>
      </w:pPr>
      <w:r w:rsidRPr="0009291B">
        <w:rPr>
          <w:sz w:val="22"/>
        </w:rPr>
        <w:t>Draw a sketch on your device</w:t>
      </w:r>
      <w:r>
        <w:rPr>
          <w:sz w:val="22"/>
        </w:rPr>
        <w:t xml:space="preserve"> (including linkages)</w:t>
      </w:r>
      <w:r w:rsidR="005548F4">
        <w:rPr>
          <w:sz w:val="22"/>
        </w:rPr>
        <w:t xml:space="preserve"> with materials information</w:t>
      </w:r>
      <w:r w:rsidRPr="0009291B">
        <w:rPr>
          <w:sz w:val="22"/>
        </w:rPr>
        <w:t xml:space="preserve">. </w:t>
      </w:r>
      <w:r w:rsidR="005548F4">
        <w:rPr>
          <w:sz w:val="22"/>
        </w:rPr>
        <w:t xml:space="preserve"> </w:t>
      </w:r>
      <w:r w:rsidRPr="0009291B">
        <w:rPr>
          <w:sz w:val="22"/>
        </w:rPr>
        <w:t xml:space="preserve">Justify the dimension of your device related to </w:t>
      </w:r>
      <w:r>
        <w:rPr>
          <w:sz w:val="22"/>
        </w:rPr>
        <w:t xml:space="preserve">the </w:t>
      </w:r>
      <w:r w:rsidRPr="0009291B">
        <w:rPr>
          <w:sz w:val="22"/>
        </w:rPr>
        <w:t xml:space="preserve">function of the robot. (You may </w:t>
      </w:r>
      <w:r w:rsidRPr="00232909">
        <w:rPr>
          <w:b/>
          <w:sz w:val="22"/>
        </w:rPr>
        <w:t>not</w:t>
      </w:r>
      <w:r w:rsidRPr="0009291B">
        <w:rPr>
          <w:sz w:val="22"/>
        </w:rPr>
        <w:t xml:space="preserve"> need to use a CAD drawing at this </w:t>
      </w:r>
      <w:r w:rsidR="00636DF4">
        <w:rPr>
          <w:sz w:val="22"/>
        </w:rPr>
        <w:t>assignment</w:t>
      </w:r>
      <w:r w:rsidRPr="0009291B">
        <w:rPr>
          <w:sz w:val="22"/>
        </w:rPr>
        <w:t>. If you insist, you may use it.)</w:t>
      </w:r>
    </w:p>
    <w:p w14:paraId="5878AC9A" w14:textId="21CFCBDE" w:rsidR="0009291B" w:rsidRPr="0009291B" w:rsidRDefault="0009291B" w:rsidP="0009291B">
      <w:pPr>
        <w:pStyle w:val="a8"/>
        <w:numPr>
          <w:ilvl w:val="1"/>
          <w:numId w:val="13"/>
        </w:numPr>
        <w:rPr>
          <w:sz w:val="22"/>
        </w:rPr>
      </w:pPr>
      <w:r w:rsidRPr="0009291B">
        <w:rPr>
          <w:sz w:val="22"/>
        </w:rPr>
        <w:t xml:space="preserve">You may check </w:t>
      </w:r>
      <w:r w:rsidRPr="00D72543">
        <w:rPr>
          <w:b/>
          <w:sz w:val="22"/>
        </w:rPr>
        <w:t xml:space="preserve">the </w:t>
      </w:r>
      <w:r w:rsidR="00B72C9D">
        <w:rPr>
          <w:b/>
          <w:sz w:val="22"/>
        </w:rPr>
        <w:t>Toggle position</w:t>
      </w:r>
      <w:r w:rsidRPr="0009291B">
        <w:rPr>
          <w:sz w:val="22"/>
        </w:rPr>
        <w:t xml:space="preserve"> </w:t>
      </w:r>
      <w:r>
        <w:rPr>
          <w:sz w:val="22"/>
        </w:rPr>
        <w:t>on</w:t>
      </w:r>
      <w:r w:rsidRPr="0009291B">
        <w:rPr>
          <w:sz w:val="22"/>
        </w:rPr>
        <w:t xml:space="preserve"> your design</w:t>
      </w:r>
      <w:r w:rsidR="00636DF4">
        <w:rPr>
          <w:sz w:val="22"/>
        </w:rPr>
        <w:t xml:space="preserve"> of linkages</w:t>
      </w:r>
      <w:r w:rsidRPr="0009291B">
        <w:rPr>
          <w:sz w:val="22"/>
        </w:rPr>
        <w:t>.</w:t>
      </w:r>
    </w:p>
    <w:p w14:paraId="0B23F4BF" w14:textId="7D710698" w:rsidR="00636DF4" w:rsidRDefault="00636DF4" w:rsidP="0009291B">
      <w:pPr>
        <w:pStyle w:val="a8"/>
        <w:numPr>
          <w:ilvl w:val="2"/>
          <w:numId w:val="13"/>
        </w:numPr>
        <w:rPr>
          <w:sz w:val="22"/>
        </w:rPr>
      </w:pPr>
      <w:r>
        <w:rPr>
          <w:sz w:val="22"/>
        </w:rPr>
        <w:t>How many linkages are used in your device?</w:t>
      </w:r>
    </w:p>
    <w:p w14:paraId="28828463" w14:textId="7A4B3093" w:rsidR="0009291B" w:rsidRPr="0009291B" w:rsidRDefault="00B72C9D" w:rsidP="0009291B">
      <w:pPr>
        <w:pStyle w:val="a8"/>
        <w:numPr>
          <w:ilvl w:val="2"/>
          <w:numId w:val="13"/>
        </w:numPr>
        <w:rPr>
          <w:sz w:val="22"/>
        </w:rPr>
      </w:pPr>
      <w:r>
        <w:rPr>
          <w:sz w:val="22"/>
        </w:rPr>
        <w:t>Is</w:t>
      </w:r>
      <w:r w:rsidR="0009291B" w:rsidRPr="0009291B">
        <w:rPr>
          <w:sz w:val="22"/>
        </w:rPr>
        <w:t xml:space="preserve"> the linkage you designed a </w:t>
      </w:r>
      <w:proofErr w:type="spellStart"/>
      <w:r w:rsidR="005E53AE">
        <w:rPr>
          <w:sz w:val="22"/>
        </w:rPr>
        <w:t>Grashof</w:t>
      </w:r>
      <w:proofErr w:type="spellEnd"/>
      <w:r w:rsidR="005E53AE">
        <w:rPr>
          <w:sz w:val="22"/>
        </w:rPr>
        <w:t xml:space="preserve"> or </w:t>
      </w:r>
      <w:r w:rsidR="006B51A4">
        <w:rPr>
          <w:sz w:val="22"/>
        </w:rPr>
        <w:t>non-</w:t>
      </w:r>
      <w:proofErr w:type="spellStart"/>
      <w:r w:rsidR="006B51A4">
        <w:rPr>
          <w:sz w:val="22"/>
        </w:rPr>
        <w:t>Grashof</w:t>
      </w:r>
      <w:proofErr w:type="spellEnd"/>
      <w:r w:rsidR="006B51A4">
        <w:rPr>
          <w:sz w:val="22"/>
        </w:rPr>
        <w:t xml:space="preserve"> case</w:t>
      </w:r>
      <w:r w:rsidR="0009291B" w:rsidRPr="0009291B">
        <w:rPr>
          <w:sz w:val="22"/>
        </w:rPr>
        <w:t xml:space="preserve">? </w:t>
      </w:r>
    </w:p>
    <w:p w14:paraId="321D87C8" w14:textId="7480B46C" w:rsidR="0009291B" w:rsidRPr="0009291B" w:rsidRDefault="00B65AAA" w:rsidP="0009291B">
      <w:pPr>
        <w:pStyle w:val="a8"/>
        <w:numPr>
          <w:ilvl w:val="0"/>
          <w:numId w:val="13"/>
        </w:numPr>
        <w:rPr>
          <w:sz w:val="22"/>
        </w:rPr>
      </w:pPr>
      <w:r w:rsidRPr="00B65AAA">
        <w:rPr>
          <w:sz w:val="22"/>
        </w:rPr>
        <w:t>Discuss how to achieve locking &amp; unlocking functions</w:t>
      </w:r>
      <w:r w:rsidR="0009291B" w:rsidRPr="0009291B">
        <w:rPr>
          <w:sz w:val="22"/>
        </w:rPr>
        <w:t>.</w:t>
      </w:r>
    </w:p>
    <w:p w14:paraId="04C7D6E3" w14:textId="45EAEBF1" w:rsidR="007E09F2" w:rsidRDefault="007E09F2" w:rsidP="0009291B">
      <w:pPr>
        <w:pStyle w:val="a8"/>
        <w:numPr>
          <w:ilvl w:val="1"/>
          <w:numId w:val="13"/>
        </w:num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Toggle position(s) identification.</w:t>
      </w:r>
    </w:p>
    <w:p w14:paraId="5E4D08F1" w14:textId="645750E9" w:rsidR="00FC11E9" w:rsidRPr="001B3FD7" w:rsidRDefault="00B65AAA" w:rsidP="0009291B">
      <w:pPr>
        <w:pStyle w:val="a8"/>
        <w:numPr>
          <w:ilvl w:val="1"/>
          <w:numId w:val="13"/>
        </w:numPr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Dimension for the whole device and required deformation to achieve locking</w:t>
      </w:r>
      <w:r w:rsidR="00AC0B19" w:rsidRPr="001B3FD7">
        <w:rPr>
          <w:color w:val="000000" w:themeColor="text1"/>
          <w:sz w:val="22"/>
        </w:rPr>
        <w:t>.</w:t>
      </w:r>
    </w:p>
    <w:p w14:paraId="5748C60E" w14:textId="7BF523E2" w:rsidR="00205B9A" w:rsidRPr="00205B9A" w:rsidRDefault="00A017FD" w:rsidP="00A017FD">
      <w:pPr>
        <w:numPr>
          <w:ilvl w:val="1"/>
          <w:numId w:val="13"/>
        </w:numPr>
        <w:rPr>
          <w:sz w:val="22"/>
        </w:rPr>
      </w:pPr>
      <w:r>
        <w:rPr>
          <w:sz w:val="22"/>
        </w:rPr>
        <w:t>Actuation method</w:t>
      </w:r>
      <w:r w:rsidR="009A159D">
        <w:rPr>
          <w:sz w:val="22"/>
        </w:rPr>
        <w:t xml:space="preserve"> for locking and unlocking of the device.</w:t>
      </w:r>
    </w:p>
    <w:p w14:paraId="520732CA" w14:textId="26541D0A" w:rsidR="0009291B" w:rsidRPr="0009291B" w:rsidRDefault="0009291B" w:rsidP="0009291B">
      <w:pPr>
        <w:pStyle w:val="a8"/>
        <w:numPr>
          <w:ilvl w:val="0"/>
          <w:numId w:val="13"/>
        </w:numPr>
        <w:rPr>
          <w:sz w:val="22"/>
        </w:rPr>
      </w:pPr>
      <w:r w:rsidRPr="0009291B">
        <w:rPr>
          <w:sz w:val="22"/>
        </w:rPr>
        <w:t>Discuss some issue</w:t>
      </w:r>
      <w:r w:rsidR="002E4608">
        <w:rPr>
          <w:sz w:val="22"/>
        </w:rPr>
        <w:t>s</w:t>
      </w:r>
      <w:r w:rsidRPr="0009291B">
        <w:rPr>
          <w:sz w:val="22"/>
        </w:rPr>
        <w:t xml:space="preserve"> on your synthesis.</w:t>
      </w:r>
    </w:p>
    <w:p w14:paraId="65B623B4" w14:textId="3D3028ED" w:rsidR="0009291B" w:rsidRPr="0009291B" w:rsidRDefault="0009291B" w:rsidP="0009291B">
      <w:pPr>
        <w:pStyle w:val="a8"/>
        <w:numPr>
          <w:ilvl w:val="1"/>
          <w:numId w:val="13"/>
        </w:numPr>
        <w:rPr>
          <w:sz w:val="22"/>
        </w:rPr>
      </w:pPr>
      <w:r w:rsidRPr="0009291B">
        <w:rPr>
          <w:sz w:val="22"/>
        </w:rPr>
        <w:t xml:space="preserve">Identify some technical </w:t>
      </w:r>
      <w:r w:rsidR="000D2B95">
        <w:rPr>
          <w:noProof/>
          <w:sz w:val="22"/>
        </w:rPr>
        <w:t>problem</w:t>
      </w:r>
      <w:r w:rsidRPr="000D2B95">
        <w:rPr>
          <w:noProof/>
          <w:sz w:val="22"/>
        </w:rPr>
        <w:t>s</w:t>
      </w:r>
      <w:r w:rsidRPr="0009291B">
        <w:rPr>
          <w:sz w:val="22"/>
        </w:rPr>
        <w:t xml:space="preserve"> to resolve</w:t>
      </w:r>
      <w:r>
        <w:rPr>
          <w:sz w:val="22"/>
        </w:rPr>
        <w:t xml:space="preserve"> and p</w:t>
      </w:r>
      <w:r w:rsidRPr="0009291B">
        <w:rPr>
          <w:sz w:val="22"/>
        </w:rPr>
        <w:t>ropose a correction of your design</w:t>
      </w:r>
      <w:r>
        <w:rPr>
          <w:sz w:val="22"/>
        </w:rPr>
        <w:t>.</w:t>
      </w:r>
      <w:r w:rsidRPr="0009291B">
        <w:rPr>
          <w:sz w:val="22"/>
        </w:rPr>
        <w:t xml:space="preserve"> </w:t>
      </w:r>
    </w:p>
    <w:p w14:paraId="1784AD99" w14:textId="18323840" w:rsidR="0009291B" w:rsidRDefault="0009291B" w:rsidP="0009291B">
      <w:pPr>
        <w:pStyle w:val="a8"/>
        <w:numPr>
          <w:ilvl w:val="1"/>
          <w:numId w:val="13"/>
        </w:numPr>
        <w:rPr>
          <w:sz w:val="22"/>
        </w:rPr>
      </w:pPr>
      <w:r w:rsidRPr="0009291B">
        <w:rPr>
          <w:sz w:val="22"/>
        </w:rPr>
        <w:t>Modify</w:t>
      </w:r>
      <w:r w:rsidR="005548F4">
        <w:rPr>
          <w:sz w:val="22"/>
        </w:rPr>
        <w:t xml:space="preserve"> your design and device in Step 1 and iterate Step 2.</w:t>
      </w:r>
    </w:p>
    <w:p w14:paraId="4434CF38" w14:textId="2AE9D7F5" w:rsidR="00FC11E9" w:rsidRPr="0009291B" w:rsidRDefault="00FC11E9" w:rsidP="00FC11E9">
      <w:pPr>
        <w:pStyle w:val="a8"/>
        <w:numPr>
          <w:ilvl w:val="2"/>
          <w:numId w:val="13"/>
        </w:numPr>
        <w:rPr>
          <w:sz w:val="22"/>
        </w:rPr>
      </w:pPr>
      <w:r>
        <w:rPr>
          <w:sz w:val="22"/>
        </w:rPr>
        <w:t>Conduct a comparison study between before- and after- modification.</w:t>
      </w:r>
    </w:p>
    <w:p w14:paraId="58048E10" w14:textId="77777777" w:rsidR="0009291B" w:rsidRPr="0009291B" w:rsidRDefault="0009291B" w:rsidP="0009291B">
      <w:pPr>
        <w:pStyle w:val="a8"/>
        <w:numPr>
          <w:ilvl w:val="0"/>
          <w:numId w:val="13"/>
        </w:numPr>
        <w:rPr>
          <w:sz w:val="22"/>
        </w:rPr>
      </w:pPr>
      <w:r w:rsidRPr="0009291B">
        <w:rPr>
          <w:sz w:val="22"/>
        </w:rPr>
        <w:t>Describe team members’ contribution.</w:t>
      </w:r>
    </w:p>
    <w:p w14:paraId="4C93FC08" w14:textId="2E37519D" w:rsidR="0009291B" w:rsidRPr="00FC709B" w:rsidRDefault="0009291B" w:rsidP="0009291B">
      <w:pPr>
        <w:pStyle w:val="a8"/>
        <w:numPr>
          <w:ilvl w:val="1"/>
          <w:numId w:val="13"/>
        </w:numPr>
        <w:rPr>
          <w:sz w:val="22"/>
        </w:rPr>
      </w:pPr>
      <w:r w:rsidRPr="0009291B">
        <w:rPr>
          <w:sz w:val="22"/>
        </w:rPr>
        <w:t>e.g., member A – design of</w:t>
      </w:r>
      <w:r>
        <w:rPr>
          <w:sz w:val="22"/>
        </w:rPr>
        <w:t xml:space="preserve"> linkages</w:t>
      </w:r>
      <w:r w:rsidRPr="0009291B">
        <w:rPr>
          <w:sz w:val="22"/>
        </w:rPr>
        <w:t xml:space="preserve">, member B – analysis, member C- </w:t>
      </w:r>
      <w:r>
        <w:rPr>
          <w:sz w:val="22"/>
        </w:rPr>
        <w:t>building</w:t>
      </w:r>
      <w:r w:rsidRPr="0009291B">
        <w:rPr>
          <w:sz w:val="22"/>
        </w:rPr>
        <w:t xml:space="preserve"> </w:t>
      </w:r>
      <w:r>
        <w:rPr>
          <w:sz w:val="22"/>
        </w:rPr>
        <w:t xml:space="preserve">some components of the </w:t>
      </w:r>
      <w:r w:rsidRPr="0009291B">
        <w:rPr>
          <w:sz w:val="22"/>
        </w:rPr>
        <w:t>device, member D- design and making</w:t>
      </w:r>
      <w:r w:rsidR="000D2B95">
        <w:rPr>
          <w:sz w:val="22"/>
        </w:rPr>
        <w:t xml:space="preserve"> the</w:t>
      </w:r>
      <w:r w:rsidRPr="0009291B">
        <w:rPr>
          <w:sz w:val="22"/>
        </w:rPr>
        <w:t xml:space="preserve"> </w:t>
      </w:r>
      <w:r w:rsidR="00A017FD">
        <w:rPr>
          <w:noProof/>
          <w:sz w:val="22"/>
        </w:rPr>
        <w:t>clamps</w:t>
      </w:r>
      <w:r w:rsidRPr="0009291B">
        <w:rPr>
          <w:sz w:val="22"/>
        </w:rPr>
        <w:t>, etc.</w:t>
      </w:r>
    </w:p>
    <w:p w14:paraId="64389D77" w14:textId="37F96B1E" w:rsidR="0009291B" w:rsidRDefault="0009291B" w:rsidP="0009291B">
      <w:pPr>
        <w:rPr>
          <w:sz w:val="22"/>
        </w:rPr>
      </w:pPr>
    </w:p>
    <w:p w14:paraId="21B08268" w14:textId="77777777" w:rsidR="00205B9A" w:rsidRPr="0009291B" w:rsidRDefault="00205B9A" w:rsidP="0009291B">
      <w:pPr>
        <w:rPr>
          <w:sz w:val="22"/>
        </w:rPr>
      </w:pPr>
    </w:p>
    <w:p w14:paraId="6AFDC0E9" w14:textId="77777777" w:rsidR="0009291B" w:rsidRPr="0009291B" w:rsidRDefault="0009291B" w:rsidP="0009291B">
      <w:pPr>
        <w:rPr>
          <w:sz w:val="22"/>
          <w:u w:val="single"/>
        </w:rPr>
      </w:pPr>
      <w:r w:rsidRPr="0009291B">
        <w:rPr>
          <w:sz w:val="22"/>
          <w:u w:val="single"/>
        </w:rPr>
        <w:t>Submission types:</w:t>
      </w:r>
    </w:p>
    <w:p w14:paraId="23DE8CF4" w14:textId="1388B576" w:rsidR="0009291B" w:rsidRPr="0009291B" w:rsidRDefault="0009291B" w:rsidP="0009291B">
      <w:pPr>
        <w:pStyle w:val="a8"/>
        <w:numPr>
          <w:ilvl w:val="0"/>
          <w:numId w:val="14"/>
        </w:numPr>
        <w:rPr>
          <w:sz w:val="22"/>
        </w:rPr>
      </w:pPr>
      <w:r w:rsidRPr="0009291B">
        <w:rPr>
          <w:sz w:val="22"/>
        </w:rPr>
        <w:t>The device your group has prototyped</w:t>
      </w:r>
      <w:r w:rsidR="000924C3">
        <w:rPr>
          <w:sz w:val="22"/>
        </w:rPr>
        <w:t xml:space="preserve"> (a video file)</w:t>
      </w:r>
      <w:r w:rsidRPr="0009291B">
        <w:rPr>
          <w:sz w:val="22"/>
        </w:rPr>
        <w:t xml:space="preserve"> - </w:t>
      </w:r>
      <w:r w:rsidRPr="0009291B">
        <w:rPr>
          <w:b/>
          <w:sz w:val="22"/>
        </w:rPr>
        <w:t>50 points</w:t>
      </w:r>
    </w:p>
    <w:p w14:paraId="2BD22C1B" w14:textId="788AED79" w:rsidR="0009291B" w:rsidRPr="0009291B" w:rsidRDefault="001E07E3" w:rsidP="0009291B">
      <w:pPr>
        <w:pStyle w:val="a8"/>
        <w:numPr>
          <w:ilvl w:val="0"/>
          <w:numId w:val="14"/>
        </w:numPr>
        <w:rPr>
          <w:sz w:val="22"/>
        </w:rPr>
      </w:pPr>
      <w:r>
        <w:rPr>
          <w:sz w:val="22"/>
        </w:rPr>
        <w:t>R</w:t>
      </w:r>
      <w:r w:rsidR="0009291B" w:rsidRPr="0009291B">
        <w:rPr>
          <w:sz w:val="22"/>
        </w:rPr>
        <w:t>eport (~ 2</w:t>
      </w:r>
      <w:r w:rsidR="005548F4">
        <w:rPr>
          <w:rFonts w:hint="eastAsia"/>
          <w:sz w:val="22"/>
          <w:lang w:eastAsia="ko-KR"/>
        </w:rPr>
        <w:t xml:space="preserve"> -3</w:t>
      </w:r>
      <w:r w:rsidR="0009291B" w:rsidRPr="0009291B">
        <w:rPr>
          <w:sz w:val="22"/>
        </w:rPr>
        <w:t xml:space="preserve"> pag</w:t>
      </w:r>
      <w:r w:rsidR="005548F4">
        <w:rPr>
          <w:sz w:val="22"/>
        </w:rPr>
        <w:t>es</w:t>
      </w:r>
      <w:r w:rsidR="0009291B" w:rsidRPr="0009291B">
        <w:rPr>
          <w:sz w:val="22"/>
        </w:rPr>
        <w:t xml:space="preserve">) – </w:t>
      </w:r>
      <w:r w:rsidR="0009291B" w:rsidRPr="0009291B">
        <w:rPr>
          <w:b/>
          <w:sz w:val="22"/>
        </w:rPr>
        <w:t>50 points</w:t>
      </w:r>
    </w:p>
    <w:p w14:paraId="0307E53C" w14:textId="4E8F90B5" w:rsidR="007210CC" w:rsidRPr="0009291B" w:rsidRDefault="007210CC">
      <w:pPr>
        <w:rPr>
          <w:sz w:val="22"/>
        </w:rPr>
      </w:pPr>
    </w:p>
    <w:sectPr w:rsidR="007210CC" w:rsidRPr="0009291B" w:rsidSect="007210CC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3F81A0" w14:textId="77777777" w:rsidR="000D3884" w:rsidRDefault="000D3884" w:rsidP="00650176">
      <w:r>
        <w:separator/>
      </w:r>
    </w:p>
  </w:endnote>
  <w:endnote w:type="continuationSeparator" w:id="0">
    <w:p w14:paraId="6C3CD70B" w14:textId="77777777" w:rsidR="000D3884" w:rsidRDefault="000D3884" w:rsidP="00650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318456" w14:textId="77777777" w:rsidR="004A7C88" w:rsidRDefault="004A7C88" w:rsidP="007210CC">
    <w:pPr>
      <w:pStyle w:val="a6"/>
      <w:framePr w:wrap="none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AFCD2D7" w14:textId="77777777" w:rsidR="004A7C88" w:rsidRDefault="004A7C88" w:rsidP="004A7C88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855242" w14:textId="77777777" w:rsidR="007210CC" w:rsidRDefault="007210CC" w:rsidP="00E62550">
    <w:pPr>
      <w:pStyle w:val="a6"/>
      <w:framePr w:wrap="none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5548F4">
      <w:rPr>
        <w:rStyle w:val="a9"/>
        <w:noProof/>
      </w:rPr>
      <w:t>1</w:t>
    </w:r>
    <w:r>
      <w:rPr>
        <w:rStyle w:val="a9"/>
      </w:rPr>
      <w:fldChar w:fldCharType="end"/>
    </w:r>
  </w:p>
  <w:p w14:paraId="6F4C1AB0" w14:textId="195F41CE" w:rsidR="004A7C88" w:rsidRDefault="00355781" w:rsidP="004A7C88">
    <w:pPr>
      <w:pStyle w:val="a6"/>
      <w:ind w:right="360"/>
    </w:pPr>
    <w:r w:rsidRPr="00BB7A8A">
      <w:rPr>
        <w:rFonts w:ascii="Times New Roman" w:eastAsia="宋体" w:hAnsi="Times New Roman" w:cs="Times New Roman"/>
        <w:noProof/>
        <w:lang w:eastAsia="ko-KR"/>
      </w:rPr>
      <w:drawing>
        <wp:inline distT="0" distB="0" distL="0" distR="0" wp14:anchorId="766C4749" wp14:editId="32F7B85A">
          <wp:extent cx="1770236" cy="317924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0472" cy="36645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7EA74D" w14:textId="77777777" w:rsidR="000D3884" w:rsidRDefault="000D3884" w:rsidP="00650176">
      <w:r>
        <w:separator/>
      </w:r>
    </w:p>
  </w:footnote>
  <w:footnote w:type="continuationSeparator" w:id="0">
    <w:p w14:paraId="721FAB9A" w14:textId="77777777" w:rsidR="000D3884" w:rsidRDefault="000D3884" w:rsidP="006501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F0D17C" w14:textId="29B0085B" w:rsidR="007210CC" w:rsidRDefault="00297746">
    <w:pPr>
      <w:pStyle w:val="a4"/>
    </w:pPr>
    <w:r>
      <w:tab/>
    </w:r>
    <w:r>
      <w:tab/>
    </w:r>
    <w:r w:rsidR="007210CC">
      <w:t>VM350 - Design and Manufacturing 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2C29CF"/>
    <w:multiLevelType w:val="hybridMultilevel"/>
    <w:tmpl w:val="60980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EE640A"/>
    <w:multiLevelType w:val="hybridMultilevel"/>
    <w:tmpl w:val="1F58CFF4"/>
    <w:lvl w:ilvl="0" w:tplc="46EAF6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2B7605"/>
    <w:multiLevelType w:val="hybridMultilevel"/>
    <w:tmpl w:val="5D24C20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98D3C25"/>
    <w:multiLevelType w:val="hybridMultilevel"/>
    <w:tmpl w:val="1232758E"/>
    <w:lvl w:ilvl="0" w:tplc="9EC687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EB7B62"/>
    <w:multiLevelType w:val="hybridMultilevel"/>
    <w:tmpl w:val="8FB6BD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B95A20"/>
    <w:multiLevelType w:val="hybridMultilevel"/>
    <w:tmpl w:val="E30E2E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75475"/>
    <w:multiLevelType w:val="hybridMultilevel"/>
    <w:tmpl w:val="5680F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06498D"/>
    <w:multiLevelType w:val="hybridMultilevel"/>
    <w:tmpl w:val="E19472EC"/>
    <w:lvl w:ilvl="0" w:tplc="24F425D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6E44C76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8266FB5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1A8F5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3A6581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1C4EB2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47CF5B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7A2C7EA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F84483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8" w15:restartNumberingAfterBreak="0">
    <w:nsid w:val="43E85596"/>
    <w:multiLevelType w:val="hybridMultilevel"/>
    <w:tmpl w:val="5680F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3C2B7F"/>
    <w:multiLevelType w:val="hybridMultilevel"/>
    <w:tmpl w:val="F5D8E6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551BB2"/>
    <w:multiLevelType w:val="hybridMultilevel"/>
    <w:tmpl w:val="5680F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923152"/>
    <w:multiLevelType w:val="hybridMultilevel"/>
    <w:tmpl w:val="1F58CFF4"/>
    <w:lvl w:ilvl="0" w:tplc="46EAF6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9D4F31"/>
    <w:multiLevelType w:val="hybridMultilevel"/>
    <w:tmpl w:val="F6781D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97131E"/>
    <w:multiLevelType w:val="hybridMultilevel"/>
    <w:tmpl w:val="3166731E"/>
    <w:lvl w:ilvl="0" w:tplc="B432699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62D5F4C"/>
    <w:multiLevelType w:val="hybridMultilevel"/>
    <w:tmpl w:val="532C37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0852054">
    <w:abstractNumId w:val="4"/>
  </w:num>
  <w:num w:numId="2" w16cid:durableId="2096590656">
    <w:abstractNumId w:val="10"/>
  </w:num>
  <w:num w:numId="3" w16cid:durableId="721365241">
    <w:abstractNumId w:val="3"/>
  </w:num>
  <w:num w:numId="4" w16cid:durableId="623191394">
    <w:abstractNumId w:val="8"/>
  </w:num>
  <w:num w:numId="5" w16cid:durableId="736630195">
    <w:abstractNumId w:val="6"/>
  </w:num>
  <w:num w:numId="6" w16cid:durableId="529030676">
    <w:abstractNumId w:val="13"/>
  </w:num>
  <w:num w:numId="7" w16cid:durableId="1510874711">
    <w:abstractNumId w:val="9"/>
  </w:num>
  <w:num w:numId="8" w16cid:durableId="385299313">
    <w:abstractNumId w:val="14"/>
  </w:num>
  <w:num w:numId="9" w16cid:durableId="268004530">
    <w:abstractNumId w:val="2"/>
  </w:num>
  <w:num w:numId="10" w16cid:durableId="1405487489">
    <w:abstractNumId w:val="12"/>
  </w:num>
  <w:num w:numId="11" w16cid:durableId="1778137706">
    <w:abstractNumId w:val="11"/>
  </w:num>
  <w:num w:numId="12" w16cid:durableId="1975021223">
    <w:abstractNumId w:val="1"/>
  </w:num>
  <w:num w:numId="13" w16cid:durableId="375592660">
    <w:abstractNumId w:val="0"/>
  </w:num>
  <w:num w:numId="14" w16cid:durableId="1605378046">
    <w:abstractNumId w:val="5"/>
  </w:num>
  <w:num w:numId="15" w16cid:durableId="78990635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A3MzA2NjQ3MLA0NzJQ0lEKTi0uzszPAykwrAUAaD5pSSwAAAA="/>
  </w:docVars>
  <w:rsids>
    <w:rsidRoot w:val="00046A4C"/>
    <w:rsid w:val="00015600"/>
    <w:rsid w:val="000315EC"/>
    <w:rsid w:val="0004142C"/>
    <w:rsid w:val="00046A4C"/>
    <w:rsid w:val="000924C3"/>
    <w:rsid w:val="0009291B"/>
    <w:rsid w:val="00097A75"/>
    <w:rsid w:val="000B7771"/>
    <w:rsid w:val="000D2B95"/>
    <w:rsid w:val="000D3884"/>
    <w:rsid w:val="000E402C"/>
    <w:rsid w:val="000E5280"/>
    <w:rsid w:val="0011664C"/>
    <w:rsid w:val="0018046F"/>
    <w:rsid w:val="001A0485"/>
    <w:rsid w:val="001A6BEC"/>
    <w:rsid w:val="001B3FD7"/>
    <w:rsid w:val="001E07E3"/>
    <w:rsid w:val="001E1ADC"/>
    <w:rsid w:val="001F3FC5"/>
    <w:rsid w:val="00205B9A"/>
    <w:rsid w:val="00231B6B"/>
    <w:rsid w:val="00232909"/>
    <w:rsid w:val="0027666B"/>
    <w:rsid w:val="00297746"/>
    <w:rsid w:val="002B11D8"/>
    <w:rsid w:val="002B7400"/>
    <w:rsid w:val="002C7ECE"/>
    <w:rsid w:val="002E4608"/>
    <w:rsid w:val="002E5205"/>
    <w:rsid w:val="002E60FA"/>
    <w:rsid w:val="002F201F"/>
    <w:rsid w:val="00355781"/>
    <w:rsid w:val="003644A7"/>
    <w:rsid w:val="003C0D79"/>
    <w:rsid w:val="003F262A"/>
    <w:rsid w:val="00432409"/>
    <w:rsid w:val="00481137"/>
    <w:rsid w:val="00482E3D"/>
    <w:rsid w:val="004A4C00"/>
    <w:rsid w:val="004A7C88"/>
    <w:rsid w:val="004B3FF2"/>
    <w:rsid w:val="004B4AC4"/>
    <w:rsid w:val="004D386C"/>
    <w:rsid w:val="00513CCD"/>
    <w:rsid w:val="00514A0B"/>
    <w:rsid w:val="005543C4"/>
    <w:rsid w:val="005548F4"/>
    <w:rsid w:val="00584807"/>
    <w:rsid w:val="005E53AE"/>
    <w:rsid w:val="00636DF4"/>
    <w:rsid w:val="00650176"/>
    <w:rsid w:val="006B51A4"/>
    <w:rsid w:val="006C3A50"/>
    <w:rsid w:val="006F6D86"/>
    <w:rsid w:val="00705CAA"/>
    <w:rsid w:val="007210CC"/>
    <w:rsid w:val="007419E8"/>
    <w:rsid w:val="0077065E"/>
    <w:rsid w:val="00775079"/>
    <w:rsid w:val="00780D5E"/>
    <w:rsid w:val="00783E61"/>
    <w:rsid w:val="00791DCD"/>
    <w:rsid w:val="007B0859"/>
    <w:rsid w:val="007C00D7"/>
    <w:rsid w:val="007D63AD"/>
    <w:rsid w:val="007E09F2"/>
    <w:rsid w:val="007E6737"/>
    <w:rsid w:val="008249C7"/>
    <w:rsid w:val="0087406B"/>
    <w:rsid w:val="00882B73"/>
    <w:rsid w:val="00882FF1"/>
    <w:rsid w:val="00886928"/>
    <w:rsid w:val="008A25E5"/>
    <w:rsid w:val="008B6971"/>
    <w:rsid w:val="008E63BA"/>
    <w:rsid w:val="0090011C"/>
    <w:rsid w:val="00954AC2"/>
    <w:rsid w:val="00960FA8"/>
    <w:rsid w:val="0096175F"/>
    <w:rsid w:val="00977D1C"/>
    <w:rsid w:val="00993D67"/>
    <w:rsid w:val="009A1575"/>
    <w:rsid w:val="009A159D"/>
    <w:rsid w:val="009D5F7E"/>
    <w:rsid w:val="00A00A99"/>
    <w:rsid w:val="00A017FD"/>
    <w:rsid w:val="00A06711"/>
    <w:rsid w:val="00A514A7"/>
    <w:rsid w:val="00A65EC5"/>
    <w:rsid w:val="00AB38B9"/>
    <w:rsid w:val="00AC0B19"/>
    <w:rsid w:val="00AE0C64"/>
    <w:rsid w:val="00AE5DDC"/>
    <w:rsid w:val="00B22663"/>
    <w:rsid w:val="00B5685B"/>
    <w:rsid w:val="00B6276C"/>
    <w:rsid w:val="00B65AAA"/>
    <w:rsid w:val="00B72C9D"/>
    <w:rsid w:val="00B81A18"/>
    <w:rsid w:val="00BA6809"/>
    <w:rsid w:val="00BD025D"/>
    <w:rsid w:val="00BE23FE"/>
    <w:rsid w:val="00C32717"/>
    <w:rsid w:val="00C33541"/>
    <w:rsid w:val="00C3370E"/>
    <w:rsid w:val="00C361B7"/>
    <w:rsid w:val="00C9602A"/>
    <w:rsid w:val="00CC1D8E"/>
    <w:rsid w:val="00CE66D6"/>
    <w:rsid w:val="00CF4867"/>
    <w:rsid w:val="00D524A8"/>
    <w:rsid w:val="00D6589E"/>
    <w:rsid w:val="00D72543"/>
    <w:rsid w:val="00E26966"/>
    <w:rsid w:val="00E536D8"/>
    <w:rsid w:val="00E615A9"/>
    <w:rsid w:val="00E95066"/>
    <w:rsid w:val="00EC33CE"/>
    <w:rsid w:val="00EE4B74"/>
    <w:rsid w:val="00F53F50"/>
    <w:rsid w:val="00F73C37"/>
    <w:rsid w:val="00F95E55"/>
    <w:rsid w:val="00FC11E9"/>
    <w:rsid w:val="00FC709B"/>
    <w:rsid w:val="00FF4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BDA47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73C37"/>
    <w:rPr>
      <w:color w:val="808080"/>
    </w:rPr>
  </w:style>
  <w:style w:type="paragraph" w:styleId="a4">
    <w:name w:val="header"/>
    <w:basedOn w:val="a"/>
    <w:link w:val="a5"/>
    <w:uiPriority w:val="99"/>
    <w:unhideWhenUsed/>
    <w:rsid w:val="00650176"/>
    <w:pPr>
      <w:tabs>
        <w:tab w:val="center" w:pos="4680"/>
        <w:tab w:val="right" w:pos="9360"/>
      </w:tabs>
    </w:pPr>
  </w:style>
  <w:style w:type="character" w:customStyle="1" w:styleId="a5">
    <w:name w:val="页眉 字符"/>
    <w:basedOn w:val="a0"/>
    <w:link w:val="a4"/>
    <w:uiPriority w:val="99"/>
    <w:rsid w:val="00650176"/>
  </w:style>
  <w:style w:type="paragraph" w:styleId="a6">
    <w:name w:val="footer"/>
    <w:basedOn w:val="a"/>
    <w:link w:val="a7"/>
    <w:uiPriority w:val="99"/>
    <w:unhideWhenUsed/>
    <w:rsid w:val="00650176"/>
    <w:pPr>
      <w:tabs>
        <w:tab w:val="center" w:pos="4680"/>
        <w:tab w:val="right" w:pos="9360"/>
      </w:tabs>
    </w:pPr>
  </w:style>
  <w:style w:type="character" w:customStyle="1" w:styleId="a7">
    <w:name w:val="页脚 字符"/>
    <w:basedOn w:val="a0"/>
    <w:link w:val="a6"/>
    <w:uiPriority w:val="99"/>
    <w:rsid w:val="00650176"/>
  </w:style>
  <w:style w:type="paragraph" w:styleId="a8">
    <w:name w:val="List Paragraph"/>
    <w:basedOn w:val="a"/>
    <w:uiPriority w:val="34"/>
    <w:qFormat/>
    <w:rsid w:val="00AB38B9"/>
    <w:pPr>
      <w:ind w:left="720"/>
      <w:contextualSpacing/>
    </w:pPr>
  </w:style>
  <w:style w:type="character" w:styleId="a9">
    <w:name w:val="page number"/>
    <w:basedOn w:val="a0"/>
    <w:uiPriority w:val="99"/>
    <w:semiHidden/>
    <w:unhideWhenUsed/>
    <w:rsid w:val="004A7C88"/>
  </w:style>
  <w:style w:type="table" w:styleId="aa">
    <w:name w:val="Table Grid"/>
    <w:basedOn w:val="a1"/>
    <w:uiPriority w:val="39"/>
    <w:rsid w:val="001A6B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6C3A50"/>
    <w:rPr>
      <w:color w:val="0563C1" w:themeColor="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8E63BA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8E63BA"/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8E63BA"/>
    <w:rPr>
      <w:sz w:val="20"/>
      <w:szCs w:val="20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8E63BA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8E63BA"/>
    <w:rPr>
      <w:b/>
      <w:bCs/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8E63BA"/>
    <w:rPr>
      <w:rFonts w:ascii="Times New Roman" w:hAnsi="Times New Roman" w:cs="Times New Roman"/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8E63BA"/>
    <w:rPr>
      <w:rFonts w:ascii="Times New Roman" w:hAnsi="Times New Roman" w:cs="Times New Roman"/>
      <w:sz w:val="18"/>
      <w:szCs w:val="18"/>
    </w:rPr>
  </w:style>
  <w:style w:type="character" w:styleId="af3">
    <w:name w:val="FollowedHyperlink"/>
    <w:basedOn w:val="a0"/>
    <w:uiPriority w:val="99"/>
    <w:semiHidden/>
    <w:unhideWhenUsed/>
    <w:rsid w:val="002E52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5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88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18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06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16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1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WangYuhao</cp:lastModifiedBy>
  <cp:revision>24</cp:revision>
  <cp:lastPrinted>2020-05-21T15:44:00Z</cp:lastPrinted>
  <dcterms:created xsi:type="dcterms:W3CDTF">2020-05-21T15:44:00Z</dcterms:created>
  <dcterms:modified xsi:type="dcterms:W3CDTF">2025-06-04T07:55:00Z</dcterms:modified>
</cp:coreProperties>
</file>